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Italy</w:t>
      </w:r>
      <w:r>
        <w:t xml:space="preserve"> </w:t>
      </w:r>
      <w:r>
        <w:t xml:space="preserve">Milan</w:t>
      </w:r>
    </w:p>
    <w:bookmarkStart w:id="24" w:name="X59c9cf5f2a36d51aa9b397d9f7fe527541ae695"/>
    <w:p>
      <w:pPr>
        <w:pStyle w:val="Heading1"/>
      </w:pPr>
      <w:r>
        <w:t xml:space="preserve">Cover Letter for Environmental Engineer Position in Italy Milan</w:t>
      </w:r>
    </w:p>
    <w:p>
      <w:pPr>
        <w:pStyle w:val="FirstParagraph"/>
      </w:pPr>
      <w:r>
        <w:rPr>
          <w:bCs/>
          <w:b/>
        </w:rPr>
        <w:t xml:space="preserve">John Doe</w:t>
      </w:r>
      <w:r>
        <w:br/>
      </w:r>
      <w:r>
        <w:t xml:space="preserve">Via Roma, 123</w:t>
      </w:r>
      <w:r>
        <w:br/>
      </w:r>
      <w:r>
        <w:t xml:space="preserve">Milano, MI 20121</w:t>
      </w:r>
      <w:r>
        <w:br/>
      </w:r>
      <w:r>
        <w:t xml:space="preserve">+39 345 678 9012</w:t>
      </w:r>
      <w:r>
        <w:br/>
      </w:r>
      <w:r>
        <w:t xml:space="preserve">john.doe@email.com</w:t>
      </w:r>
    </w:p>
    <w:p>
      <w:pPr>
        <w:pStyle w:val="BodyText"/>
      </w:pPr>
      <w:r>
        <w:rPr>
          <w:bCs/>
          <w:b/>
        </w:rPr>
        <w:t xml:space="preserve">Ms. Anna Ricci</w:t>
      </w:r>
      <w:r>
        <w:br/>
      </w:r>
      <w:r>
        <w:t xml:space="preserve">Head of Human Resources</w:t>
      </w:r>
      <w:r>
        <w:br/>
      </w:r>
      <w:r>
        <w:t xml:space="preserve">GreenTech Solutions S.p.A.</w:t>
      </w:r>
      <w:r>
        <w:br/>
      </w:r>
      <w:r>
        <w:t xml:space="preserve">Piazza della Repubblica, 45</w:t>
      </w:r>
      <w:r>
        <w:br/>
      </w:r>
      <w:r>
        <w:t xml:space="preserve">Milano, MI 20121</w:t>
      </w:r>
    </w:p>
    <w:p>
      <w:pPr>
        <w:pStyle w:val="BodyText"/>
      </w:pPr>
      <w:r>
        <w:t xml:space="preserve">Dear Ms. Ricci,</w:t>
      </w:r>
    </w:p>
    <w:p>
      <w:pPr>
        <w:pStyle w:val="BodyText"/>
      </w:pPr>
      <w:r>
        <w:t xml:space="preserve">I am writing to express my sincere interest in the Environmental Engineer position at GreenTech Solutions S.p.A., a company renowned for its commitment to sustainable innovation and environmental stewardship in Italy Milan. As an Environmental Engineer with over seven years of experience in designing eco-friendly infrastructure and implementing pollution control systems, I am eager to contribute my technical expertise and passion for sustainability to your organization’s mission of advancing green technologies in one of Europe’s most dynamic urban centers.</w:t>
      </w:r>
    </w:p>
    <w:p>
      <w:pPr>
        <w:pStyle w:val="BodyText"/>
      </w:pPr>
      <w:r>
        <w:t xml:space="preserve">My career has been driven by a deep-seated belief that environmental responsibility must be at the heart of every engineering project. In Milan, where the intersection of historical architecture and modern sustainability initiatives creates unique challenges and opportunities, I see a compelling space to apply my skills. Whether it’s optimizing water management systems for urban areas or developing strategies to reduce carbon footprints in industrial settings, I have consistently focused on solutions that balance ecological integrity with practicality. This aligns seamlessly with GreenTech Solutions S.p.A.’s vision of fostering environmental progress in Italy Milan.</w:t>
      </w:r>
    </w:p>
    <w:bookmarkStart w:id="20" w:name="Xa9d432ce07cd3806a687d727c5aeed2cd235fe8"/>
    <w:p>
      <w:pPr>
        <w:pStyle w:val="Heading2"/>
      </w:pPr>
      <w:r>
        <w:t xml:space="preserve">Why Environmental Engineer? A Commitment to Sustainability</w:t>
      </w:r>
    </w:p>
    <w:p>
      <w:pPr>
        <w:pStyle w:val="FirstParagraph"/>
      </w:pPr>
      <w:r>
        <w:t xml:space="preserve">The role of an Environmental Engineer is not merely a profession but a calling. In Italy, where the government has set ambitious targets for renewable energy adoption and carbon neutrality by 2050, the demand for skilled professionals in this field has never been higher. As an Environmental Engineer, I have dedicated myself to understanding and addressing the complex environmental challenges facing cities like Milan. For instance, my work on a recent project involving the revitalization of the Lambro River basin demonstrated how innovative engineering can restore natural ecosystems while supporting urban development.</w:t>
      </w:r>
    </w:p>
    <w:p>
      <w:pPr>
        <w:pStyle w:val="BodyText"/>
      </w:pPr>
      <w:r>
        <w:t xml:space="preserve">One of my proudest achievements was leading a team to design a green roof system for a commercial complex in central Milan. This project not only reduced energy consumption by 25% but also enhanced biodiversity in the area, showcasing how environmental engineering can create win-win solutions for both communities and the planet. Such experiences have solidified my resolve to continue working in Italy Milan, where the cultural and economic significance of sustainability is increasingly recognized.</w:t>
      </w:r>
    </w:p>
    <w:bookmarkEnd w:id="20"/>
    <w:bookmarkStart w:id="21" w:name="Xb87caea08b3244dbc0853a35a0a27b667575919"/>
    <w:p>
      <w:pPr>
        <w:pStyle w:val="Heading2"/>
      </w:pPr>
      <w:r>
        <w:t xml:space="preserve">Environmental Engineer Skills Tailored for Italy Milan</w:t>
      </w:r>
    </w:p>
    <w:p>
      <w:pPr>
        <w:pStyle w:val="FirstParagraph"/>
      </w:pPr>
      <w:r>
        <w:t xml:space="preserve">My technical expertise spans a wide range of areas critical to environmental engineering, including water and wastewater treatment, air quality management, and waste reduction strategies. I am proficient in using advanced software tools such as AutoCAD for designing sustainable infrastructure and GIS systems to analyze environmental data. These skills have enabled me to develop cost-effective solutions that meet both regulatory standards and the unique needs of urban environments.</w:t>
      </w:r>
    </w:p>
    <w:p>
      <w:pPr>
        <w:pStyle w:val="BodyText"/>
      </w:pPr>
      <w:r>
        <w:t xml:space="preserve">In Italy Milan, where the pace of development is rapid but environmental regulations are stringent, I have learned to navigate complex permitting processes and collaborate with local authorities to ensure projects comply with national and EU directives. For example, during my tenure at a leading engineering firm in Bologna, I contributed to a project that integrated renewable energy sources into the city’s power grid. This work required close coordination with municipal planners and environmental consultants, highlighting my ability to work in multidisciplinary teams.</w:t>
      </w:r>
    </w:p>
    <w:bookmarkEnd w:id="21"/>
    <w:bookmarkStart w:id="22" w:name="Xf469115e286f54ac102140edd2efb5bbdc9cb2b"/>
    <w:p>
      <w:pPr>
        <w:pStyle w:val="Heading2"/>
      </w:pPr>
      <w:r>
        <w:t xml:space="preserve">Why Italy Milan? A Hub for Environmental Innovation</w:t>
      </w:r>
    </w:p>
    <w:p>
      <w:pPr>
        <w:pStyle w:val="FirstParagraph"/>
      </w:pPr>
      <w:r>
        <w:t xml:space="preserve">Italy Milan has long been a beacon of innovation, and its commitment to sustainability is evident in initiatives like the EXPO 2015 legacy and the recent expansion of its public transportation network. As an Environmental Engineer, I am particularly inspired by the city’s efforts to reduce traffic congestion through electric vehicle incentives and green spaces. These projects align with my professional goal of contributing to urban environments that prioritize both human well-being and ecological health.</w:t>
      </w:r>
    </w:p>
    <w:p>
      <w:pPr>
        <w:pStyle w:val="BodyText"/>
      </w:pPr>
      <w:r>
        <w:t xml:space="preserve">Additionally, Milan’s position as a global fashion and design hub has created unique opportunities for environmental engineers to integrate sustainability into industries traditionally associated with high resource consumption. I am especially interested in exploring how GreenTech Solutions S.p.A. is leveraging technology to reduce the environmental impact of manufacturing processes. By combining my technical background with a forward-thinking mindset, I am confident I can support your team in achieving its sustainability goals.</w:t>
      </w:r>
    </w:p>
    <w:bookmarkEnd w:id="22"/>
    <w:bookmarkStart w:id="23" w:name="Xe1682e7a8a1522ec9ee65d6aa149ccda384bf89"/>
    <w:p>
      <w:pPr>
        <w:pStyle w:val="Heading2"/>
      </w:pPr>
      <w:r>
        <w:t xml:space="preserve">Conclusion: A Passion for Environmental Engineering in Italy Milan</w:t>
      </w:r>
    </w:p>
    <w:p>
      <w:pPr>
        <w:pStyle w:val="FirstParagraph"/>
      </w:pPr>
      <w:r>
        <w:t xml:space="preserve">Thank you for considering my application. I am eager to bring my expertise as an Environmental Engineer to GreenTech Solutions S.p.A. and contribute to the city of Italy Milan’s ongoing journey toward a greener future. I would welcome the opportunity to discuss how my experience and vision align with your organization’s objectives. Please feel free to contact me at +39 345 678 9012 or john.doe@email.com at your earliest convenience.</w:t>
      </w:r>
    </w:p>
    <w:p>
      <w:pPr>
        <w:pStyle w:val="BodyText"/>
      </w:pPr>
      <w:r>
        <w:t xml:space="preserve">Warm regards,</w:t>
      </w:r>
    </w:p>
    <w:p>
      <w:pPr>
        <w:pStyle w:val="BodyText"/>
      </w:pPr>
      <w:r>
        <w:rPr>
          <w:bCs/>
          <w:b/>
        </w:rPr>
        <w:t xml:space="preserve">John Doe</w:t>
      </w:r>
      <w:r>
        <w:br/>
      </w:r>
      <w:r>
        <w:t xml:space="preserve">Environmental Engineer</w:t>
      </w:r>
    </w:p>
    <w:p>
      <w:pPr>
        <w:pStyle w:val="BodyText"/>
      </w:pPr>
      <w:r>
        <w:t xml:space="preserve">This document is a sample cover letter tailored for an Environmental Engineer position in Italy Milan. It emphasizes the importance of sustainability, technical expertise, and the unique opportunities available in one of Europe’s most vibrant citie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 - Italy Milan</dc:title>
  <dc:creator/>
  <cp:keywords/>
  <dcterms:created xsi:type="dcterms:W3CDTF">2026-07-23T19:10:32Z</dcterms:created>
  <dcterms:modified xsi:type="dcterms:W3CDTF">2026-07-23T19:10:32Z</dcterms:modified>
</cp:coreProperties>
</file>

<file path=docProps/custom.xml><?xml version="1.0" encoding="utf-8"?>
<Properties xmlns="http://schemas.openxmlformats.org/officeDocument/2006/custom-properties" xmlns:vt="http://schemas.openxmlformats.org/officeDocument/2006/docPropsVTypes"/>
</file>